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8866ca7f1667790125a478950d2918f95d1beb"/>
      <w:r>
        <w:rPr>
          <w:b/>
        </w:rPr>
        <w:t xml:space="preserve">ПРОТОКОЛ ЕЛЕКТРОННОГО АУКЦІОНУ № RLE001-UA-20240412-4621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(СВ-А-20702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"МІСЬКИЙ МАГАЗИН" ВИКОНАВЧОГО ОРГАНУ КИЇВРАДИ (КИЇВСЬКОЇ МІСЬКОЇ ДЕРЖАВНОЇ АДМІНІСТРАЦІЇ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2.04.2024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2.04.2024 11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Розміщення атракціонів:Україна, м. Київ, Святошинський район, просп. Леся Курбаса, 8 (парк «Інтернаціональний») (СВ-А-20702)</w:t>
      </w:r>
    </w:p>
    <w:p>
      <w:pPr>
        <w:numPr>
          <w:ilvl w:val="0"/>
          <w:numId w:val="1001"/>
        </w:numPr>
        <w:pStyle w:val="Compact"/>
      </w:pPr>
      <w:r>
        <w:t xml:space="preserve">1. Адреса місця розміщення атракціонів (далі – Місце): Україна, м. Київ, Святошинський район,</w:t>
      </w:r>
      <w:r>
        <w:t xml:space="preserve"> </w:t>
      </w:r>
      <w:r>
        <w:t xml:space="preserve">просп. Леся Курбаса, 8 (парк «Інтернаціональний») (СВ-А-20702)</w:t>
      </w:r>
      <w:r>
        <w:t xml:space="preserve"> </w:t>
      </w:r>
      <w:r>
        <w:t xml:space="preserve">2. Атракціони, що розміщуються у Місці, повинні відповідати наступним характеристикам:</w:t>
      </w:r>
      <w:r>
        <w:t xml:space="preserve"> </w:t>
      </w:r>
      <w:r>
        <w:t xml:space="preserve">2.1. Тип атракціонів: (згідно пункту 1.2. Правил будови і безпечної експлуатації атракціонної техніки).</w:t>
      </w:r>
      <w:r>
        <w:t xml:space="preserve"> </w:t>
      </w:r>
      <w:r>
        <w:t xml:space="preserve">2.2. Загальна площа вказана у додатку № 1 до оголошення щодо продажу/надання в оренду майна (активів)/передачі права</w:t>
      </w:r>
      <w:r>
        <w:t xml:space="preserve"> </w:t>
      </w:r>
      <w:r>
        <w:t xml:space="preserve">2.3. Атракціони повинні мати належний естетичний вигляд, архітектурно вписуватись в навколишнє середовище, відповідати вимогам нормативних документів щодо санітарії, охорони праці, техніки безпеки.</w:t>
      </w:r>
      <w:r>
        <w:t xml:space="preserve"> </w:t>
      </w:r>
      <w:r>
        <w:t xml:space="preserve">2.4. Режим роботи атракціонів: з 08.00 до 21.00.</w:t>
      </w:r>
      <w:r>
        <w:t xml:space="preserve"> </w:t>
      </w:r>
      <w:r>
        <w:t xml:space="preserve">2.5. Термін розміщення атракціонів з моменту укладення договору до 31 грудня 2024 рок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2 500,00 грн, у тому числі ПДВ</w:t>
      </w:r>
      <w:r>
        <w:t xml:space="preserve"> </w:t>
      </w:r>
      <w:r>
        <w:t xml:space="preserve">10 4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65 800,00 грн, у тому числі ПДВ</w:t>
      </w:r>
      <w:r>
        <w:t xml:space="preserve"> </w:t>
      </w:r>
      <w:r>
        <w:t xml:space="preserve">10 9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 1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250,00 грн (шість тисяч двісті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ОРНЄЄВ АНДРІЙ ОЛЕКСАНДРОВИЧ, ІПН/РНОКПП: 30657204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ТІМОФЄЄВ ОЛЕКСАНДР МИКОЛАЙОВИЧ, ІПН/РНОКПП: 27109086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ТІМОФЄЄВ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6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1:49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ОРНЄЄВ АНДР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62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5:29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ТІМОФЄЄВ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6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1:49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ОРНЄЄВ АНДР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65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1:19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ТІМОФЄЄВ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6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1:49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ОРНЄЄВ АНДР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65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1:19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ТІМОФЄЄВ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6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1:49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ОРНЄЄВ АНДР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65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1:19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ОП КОРНЄЄВ АНДРІЙ ОЛЕКСАНДРОВИЧ, ІПН/РНОКПП: 306572047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ПІДПРИЄМСТВО "МІСЬКИЙ МАГАЗИН" ВИКОНАВЧОГО ОРГАНУ КИЇВРАДИ (КИЇВСЬКОЇ МІСЬКОЇ ДЕРЖАВНОЇ АДМІНІСТРАЦІЇ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6927573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30529900000260040001143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4"/>
        </w:numPr>
        <w:pStyle w:val="Compact"/>
      </w:pPr>
      <w:r>
        <w:t xml:space="preserve">Одержувач: КОМУНАЛЬНЕ ПІДПРИЄМСТВО "МІСЬКИЙ МАГАЗИН" ВИКОНАВЧОГО ОРГАНУ КИЇВРАДИ (КИЇВСЬКОЇ МІСЬКОЇ ДЕРЖАВНОЇ АДМІНІСТРАЦІЇ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6927573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30529900000260040001143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 842,40 грн (одна тисяча вісімсот сорок дві гривні 40 копійок), у тому числі ПДВ</w:t>
      </w:r>
      <w:r>
        <w:t xml:space="preserve"> </w:t>
      </w:r>
      <w:r>
        <w:t xml:space="preserve">307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26 320,00 грн (двадцять шість тисяч триста двадцять гривень 00 копійок), у тому числі ПДВ</w:t>
      </w:r>
      <w:r>
        <w:t xml:space="preserve"> </w:t>
      </w:r>
      <w:r>
        <w:t xml:space="preserve">4 38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(у випадку оренди):</w:t>
      </w:r>
      <w:r>
        <w:t xml:space="preserve"> </w:t>
      </w:r>
      <w:r>
        <w:t xml:space="preserve">65 800,00 грн (шістдесят п'ять тисяч вісімсот гривень 00 копійок), у тому числі ПДВ</w:t>
      </w:r>
      <w:r>
        <w:t xml:space="preserve"> </w:t>
      </w:r>
      <w:r>
        <w:t xml:space="preserve">10 9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4.2024 11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ОП КОРНЄЄВ АНДРІЙ ОЛЕКСАНДРОВИЧ, ІПН/РНОКПП: 306572047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"МІСЬКИЙ МАГАЗИН" ВИКОНАВЧОГО ОРГАНУ КИЇВРАДИ (КИЇВСЬКОЇ МІСЬКОЇ ДЕРЖАВНОЇ АДМІНІСТРАЦІЇ)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4:59:46Z</dcterms:created>
  <dcterms:modified xsi:type="dcterms:W3CDTF">2024-05-17T04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